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58159" w14:textId="77777777" w:rsidR="008E0C8A" w:rsidRDefault="008E0C8A" w:rsidP="008E0C8A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</w:p>
    <w:p w14:paraId="1B601A23" w14:textId="77777777" w:rsidR="00254A76" w:rsidRPr="00655F25" w:rsidRDefault="00254A76" w:rsidP="00254A76">
      <w:pPr>
        <w:pStyle w:val="Heading3"/>
        <w:tabs>
          <w:tab w:val="left" w:pos="3394"/>
        </w:tabs>
        <w:jc w:val="both"/>
        <w:rPr>
          <w:i w:val="0"/>
          <w:w w:val="150"/>
        </w:rPr>
      </w:pPr>
      <w:r w:rsidRPr="00655F25">
        <w:rPr>
          <w:i w:val="0"/>
          <w:w w:val="150"/>
          <w:sz w:val="30"/>
          <w:u w:val="single"/>
        </w:rPr>
        <w:t>Internal Memo</w:t>
      </w:r>
      <w:r w:rsidRPr="00655F25">
        <w:rPr>
          <w:i w:val="0"/>
          <w:w w:val="150"/>
        </w:rPr>
        <w:tab/>
      </w:r>
    </w:p>
    <w:p w14:paraId="50D76C48" w14:textId="77777777" w:rsidR="00254A76" w:rsidRPr="00655F25" w:rsidRDefault="00254A76" w:rsidP="00254A76">
      <w:pPr>
        <w:rPr>
          <w:lang w:val="en-GB"/>
        </w:rPr>
      </w:pPr>
    </w:p>
    <w:p w14:paraId="7361EF81" w14:textId="77777777" w:rsidR="00254A76" w:rsidRPr="00655F25" w:rsidRDefault="00254A76" w:rsidP="00254A76">
      <w:pPr>
        <w:ind w:left="4320"/>
        <w:jc w:val="both"/>
      </w:pPr>
      <w:r w:rsidRPr="00655F25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55F25">
        <w:instrText xml:space="preserve"> FORMCHECKBOX </w:instrText>
      </w:r>
      <w:r w:rsidR="00000000">
        <w:fldChar w:fldCharType="separate"/>
      </w:r>
      <w:r w:rsidRPr="00655F25">
        <w:fldChar w:fldCharType="end"/>
      </w:r>
      <w:r w:rsidRPr="00655F25">
        <w:t xml:space="preserve"> URGENT           </w:t>
      </w:r>
      <w:r w:rsidRPr="00655F25">
        <w:tab/>
      </w:r>
      <w:r w:rsidRPr="00655F25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55F25">
        <w:instrText xml:space="preserve"> FORMCHECKBOX </w:instrText>
      </w:r>
      <w:r w:rsidR="00000000">
        <w:fldChar w:fldCharType="separate"/>
      </w:r>
      <w:r w:rsidRPr="00655F25">
        <w:fldChar w:fldCharType="end"/>
      </w:r>
      <w:r w:rsidRPr="00655F25">
        <w:t xml:space="preserve"> INFO ONLY</w:t>
      </w:r>
    </w:p>
    <w:p w14:paraId="0F2E108B" w14:textId="77777777" w:rsidR="00254A76" w:rsidRPr="00655F25" w:rsidRDefault="00254A76" w:rsidP="00254A76">
      <w:pPr>
        <w:ind w:left="4320"/>
        <w:jc w:val="both"/>
      </w:pPr>
      <w:r w:rsidRPr="00655F25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655F25">
        <w:instrText xml:space="preserve"> FORMCHECKBOX </w:instrText>
      </w:r>
      <w:r w:rsidR="00000000">
        <w:fldChar w:fldCharType="separate"/>
      </w:r>
      <w:r w:rsidRPr="00655F25">
        <w:fldChar w:fldCharType="end"/>
      </w:r>
      <w:r w:rsidRPr="00655F25">
        <w:t xml:space="preserve"> IMMEDIATE</w:t>
      </w:r>
      <w:r w:rsidRPr="00655F25">
        <w:tab/>
      </w:r>
      <w:r w:rsidR="00D235A0">
        <w:tab/>
      </w:r>
      <w:r w:rsidRPr="00655F25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655F25">
        <w:instrText xml:space="preserve"> FORMCHECKBOX </w:instrText>
      </w:r>
      <w:r w:rsidR="00000000">
        <w:fldChar w:fldCharType="separate"/>
      </w:r>
      <w:r w:rsidRPr="00655F25">
        <w:fldChar w:fldCharType="end"/>
      </w:r>
      <w:r w:rsidRPr="00655F25">
        <w:t xml:space="preserve"> ROUTINE</w:t>
      </w:r>
    </w:p>
    <w:tbl>
      <w:tblPr>
        <w:tblW w:w="91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0"/>
        <w:gridCol w:w="3330"/>
        <w:gridCol w:w="1098"/>
        <w:gridCol w:w="3420"/>
      </w:tblGrid>
      <w:tr w:rsidR="00254A76" w:rsidRPr="00655F25" w14:paraId="6692945B" w14:textId="77777777" w:rsidTr="00254A76">
        <w:trPr>
          <w:trHeight w:val="378"/>
          <w:jc w:val="center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D4E87" w14:textId="77777777" w:rsidR="00254A76" w:rsidRPr="00655F25" w:rsidRDefault="00254A76" w:rsidP="001F1C18">
            <w:pPr>
              <w:spacing w:after="0"/>
              <w:jc w:val="both"/>
              <w:rPr>
                <w:b/>
                <w:sz w:val="26"/>
              </w:rPr>
            </w:pPr>
            <w:r w:rsidRPr="00655F25">
              <w:rPr>
                <w:b/>
                <w:sz w:val="26"/>
              </w:rPr>
              <w:t>To: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A8D6C" w14:textId="77777777" w:rsidR="00254A76" w:rsidRPr="00655F25" w:rsidRDefault="00254A76" w:rsidP="001F1C18">
            <w:pPr>
              <w:spacing w:after="0" w:line="240" w:lineRule="auto"/>
              <w:rPr>
                <w:b/>
              </w:rPr>
            </w:pPr>
            <w:r w:rsidRPr="00655F25">
              <w:rPr>
                <w:b/>
              </w:rPr>
              <w:t>The Chairman</w:t>
            </w:r>
            <w:r w:rsidR="001F1C18">
              <w:rPr>
                <w:b/>
              </w:rPr>
              <w:t>,</w:t>
            </w:r>
          </w:p>
          <w:p w14:paraId="66105627" w14:textId="77777777" w:rsidR="00254A76" w:rsidRPr="00655F25" w:rsidRDefault="00254A76" w:rsidP="001F1C18">
            <w:pPr>
              <w:spacing w:after="0" w:line="240" w:lineRule="auto"/>
              <w:rPr>
                <w:b/>
              </w:rPr>
            </w:pPr>
            <w:r w:rsidRPr="00655F25">
              <w:rPr>
                <w:b/>
              </w:rPr>
              <w:t>Board of Advanced Studies and Research (BASR),</w:t>
            </w:r>
          </w:p>
          <w:p w14:paraId="1BC601EB" w14:textId="77777777" w:rsidR="00254A76" w:rsidRPr="00655F25" w:rsidRDefault="00254A76" w:rsidP="001F1C18">
            <w:pPr>
              <w:spacing w:after="0" w:line="240" w:lineRule="auto"/>
              <w:rPr>
                <w:b/>
              </w:rPr>
            </w:pPr>
            <w:r w:rsidRPr="00655F25">
              <w:rPr>
                <w:b/>
              </w:rPr>
              <w:t>Dow University of Health Sciences (DUHS),</w:t>
            </w:r>
          </w:p>
          <w:p w14:paraId="16444F7E" w14:textId="77777777" w:rsidR="00254A76" w:rsidRPr="00655F25" w:rsidRDefault="00254A76" w:rsidP="001F1C18">
            <w:pPr>
              <w:spacing w:after="0" w:line="240" w:lineRule="auto"/>
              <w:rPr>
                <w:b/>
              </w:rPr>
            </w:pPr>
            <w:r w:rsidRPr="00655F25">
              <w:rPr>
                <w:b/>
              </w:rPr>
              <w:t>Karachi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A5450" w14:textId="77777777" w:rsidR="00254A76" w:rsidRPr="00655F25" w:rsidRDefault="00254A76" w:rsidP="001F1C18">
            <w:pPr>
              <w:spacing w:after="0"/>
              <w:jc w:val="both"/>
              <w:rPr>
                <w:b/>
                <w:sz w:val="26"/>
              </w:rPr>
            </w:pPr>
          </w:p>
          <w:p w14:paraId="02715C1B" w14:textId="77777777" w:rsidR="00254A76" w:rsidRPr="00655F25" w:rsidRDefault="00254A76" w:rsidP="001F1C18">
            <w:pPr>
              <w:spacing w:after="0"/>
              <w:jc w:val="both"/>
              <w:rPr>
                <w:b/>
                <w:sz w:val="26"/>
              </w:rPr>
            </w:pPr>
          </w:p>
          <w:p w14:paraId="51E71F85" w14:textId="77777777" w:rsidR="00254A76" w:rsidRPr="00655F25" w:rsidRDefault="00254A76" w:rsidP="001F1C18">
            <w:pPr>
              <w:spacing w:after="0"/>
              <w:jc w:val="both"/>
              <w:rPr>
                <w:b/>
                <w:sz w:val="26"/>
              </w:rPr>
            </w:pPr>
            <w:r w:rsidRPr="00655F25">
              <w:rPr>
                <w:b/>
                <w:sz w:val="26"/>
              </w:rPr>
              <w:t>From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1580" w14:textId="4EB237E6" w:rsidR="00254A76" w:rsidRPr="00655F25" w:rsidRDefault="00254A76" w:rsidP="001F1C18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</w:rPr>
            </w:pPr>
            <w:r w:rsidRPr="001F1C18">
              <w:rPr>
                <w:b/>
                <w:highlight w:val="yellow"/>
              </w:rPr>
              <w:t xml:space="preserve">Program Director, </w:t>
            </w:r>
            <w:r w:rsidR="001F1C18" w:rsidRPr="00DA4C97">
              <w:rPr>
                <w:b/>
                <w:highlight w:val="yellow"/>
              </w:rPr>
              <w:t>M</w:t>
            </w:r>
            <w:r w:rsidR="00A31CB2" w:rsidRPr="00DA4C97">
              <w:rPr>
                <w:b/>
                <w:highlight w:val="yellow"/>
              </w:rPr>
              <w:t>HPE</w:t>
            </w:r>
            <w:r w:rsidR="00DA4C97" w:rsidRPr="00DA4C97">
              <w:rPr>
                <w:b/>
                <w:highlight w:val="yellow"/>
              </w:rPr>
              <w:t>/MBA/EMBA</w:t>
            </w:r>
          </w:p>
        </w:tc>
      </w:tr>
      <w:tr w:rsidR="00254A76" w:rsidRPr="00655F25" w14:paraId="07C770D3" w14:textId="77777777" w:rsidTr="00254A76">
        <w:trPr>
          <w:cantSplit/>
          <w:trHeight w:val="382"/>
          <w:jc w:val="center"/>
        </w:trPr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2647E" w14:textId="77777777" w:rsidR="00254A76" w:rsidRPr="00655F25" w:rsidRDefault="00254A76" w:rsidP="00ED0151">
            <w:pPr>
              <w:jc w:val="both"/>
              <w:rPr>
                <w:b/>
                <w:sz w:val="26"/>
              </w:rPr>
            </w:pPr>
            <w:r w:rsidRPr="00655F25">
              <w:rPr>
                <w:b/>
                <w:sz w:val="26"/>
              </w:rPr>
              <w:t>Subject:</w:t>
            </w:r>
          </w:p>
        </w:tc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5EBCD" w14:textId="5332AAED" w:rsidR="00254A76" w:rsidRPr="00655F25" w:rsidRDefault="00724CAB" w:rsidP="00ED0151">
            <w:pPr>
              <w:autoSpaceDE w:val="0"/>
              <w:autoSpaceDN w:val="0"/>
              <w:adjustRightInd w:val="0"/>
              <w:rPr>
                <w:caps/>
                <w:sz w:val="20"/>
                <w:szCs w:val="20"/>
              </w:rPr>
            </w:pPr>
            <w:r w:rsidRPr="00724CAB">
              <w:rPr>
                <w:b/>
                <w:caps/>
                <w:sz w:val="26"/>
                <w:szCs w:val="26"/>
                <w:highlight w:val="yellow"/>
              </w:rPr>
              <w:t>EMBA/MBA</w:t>
            </w:r>
            <w:r w:rsidR="00254A76">
              <w:rPr>
                <w:b/>
                <w:caps/>
                <w:sz w:val="26"/>
                <w:szCs w:val="26"/>
              </w:rPr>
              <w:t xml:space="preserve"> </w:t>
            </w:r>
            <w:r w:rsidR="00254A76" w:rsidRPr="00655F25">
              <w:rPr>
                <w:b/>
                <w:caps/>
                <w:sz w:val="26"/>
                <w:szCs w:val="26"/>
              </w:rPr>
              <w:t>Research project Approval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3C986" w14:textId="77777777" w:rsidR="00254A76" w:rsidRPr="00655F25" w:rsidRDefault="00254A76" w:rsidP="00ED0151">
            <w:pPr>
              <w:jc w:val="both"/>
              <w:rPr>
                <w:b/>
                <w:sz w:val="26"/>
              </w:rPr>
            </w:pPr>
            <w:r w:rsidRPr="00655F25">
              <w:rPr>
                <w:b/>
                <w:sz w:val="26"/>
              </w:rPr>
              <w:t>Ref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70069" w14:textId="00E93C0C" w:rsidR="00254A76" w:rsidRPr="00655F25" w:rsidRDefault="00254A76" w:rsidP="00ED0151">
            <w:pPr>
              <w:jc w:val="center"/>
              <w:rPr>
                <w:sz w:val="26"/>
              </w:rPr>
            </w:pPr>
            <w:r w:rsidRPr="001F1C18">
              <w:rPr>
                <w:sz w:val="26"/>
                <w:highlight w:val="yellow"/>
              </w:rPr>
              <w:t>DUHS/</w:t>
            </w:r>
            <w:r w:rsidR="00A31CB2">
              <w:rPr>
                <w:sz w:val="26"/>
                <w:highlight w:val="yellow"/>
              </w:rPr>
              <w:t>DI</w:t>
            </w:r>
            <w:r w:rsidR="00991EF0">
              <w:rPr>
                <w:sz w:val="26"/>
                <w:highlight w:val="yellow"/>
              </w:rPr>
              <w:t>HPE</w:t>
            </w:r>
            <w:r w:rsidRPr="001F1C18">
              <w:rPr>
                <w:sz w:val="26"/>
                <w:highlight w:val="yellow"/>
              </w:rPr>
              <w:t>/</w:t>
            </w:r>
          </w:p>
        </w:tc>
      </w:tr>
      <w:tr w:rsidR="00254A76" w:rsidRPr="00655F25" w14:paraId="4A6D3DC8" w14:textId="77777777" w:rsidTr="00254A76">
        <w:trPr>
          <w:cantSplit/>
          <w:trHeight w:val="364"/>
          <w:jc w:val="center"/>
        </w:trPr>
        <w:tc>
          <w:tcPr>
            <w:tcW w:w="13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FF65E" w14:textId="77777777" w:rsidR="00254A76" w:rsidRPr="00655F25" w:rsidRDefault="00254A76" w:rsidP="00ED0151">
            <w:pPr>
              <w:rPr>
                <w:b/>
                <w:sz w:val="26"/>
              </w:rPr>
            </w:pPr>
          </w:p>
        </w:tc>
        <w:tc>
          <w:tcPr>
            <w:tcW w:w="33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B31F6" w14:textId="77777777" w:rsidR="00254A76" w:rsidRPr="00655F25" w:rsidRDefault="00254A76" w:rsidP="00ED0151">
            <w:pPr>
              <w:rPr>
                <w:b/>
                <w:bCs/>
                <w:sz w:val="26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8A4F2" w14:textId="77777777" w:rsidR="00254A76" w:rsidRPr="00655F25" w:rsidRDefault="00254A76" w:rsidP="00ED0151">
            <w:pPr>
              <w:jc w:val="both"/>
              <w:rPr>
                <w:b/>
                <w:sz w:val="26"/>
              </w:rPr>
            </w:pPr>
            <w:r w:rsidRPr="00655F25">
              <w:rPr>
                <w:b/>
                <w:sz w:val="26"/>
              </w:rPr>
              <w:t>Date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CDE69" w14:textId="77777777" w:rsidR="00254A76" w:rsidRPr="00655F25" w:rsidRDefault="00254A76" w:rsidP="00ED0151">
            <w:pPr>
              <w:jc w:val="center"/>
              <w:rPr>
                <w:sz w:val="26"/>
              </w:rPr>
            </w:pPr>
            <w:r w:rsidRPr="00A31CB2">
              <w:rPr>
                <w:sz w:val="26"/>
                <w:highlight w:val="yellow"/>
              </w:rPr>
              <w:t>8</w:t>
            </w:r>
            <w:r w:rsidRPr="00A31CB2">
              <w:rPr>
                <w:sz w:val="26"/>
                <w:highlight w:val="yellow"/>
                <w:vertAlign w:val="superscript"/>
              </w:rPr>
              <w:t>th</w:t>
            </w:r>
            <w:r w:rsidRPr="00A31CB2">
              <w:rPr>
                <w:sz w:val="26"/>
                <w:highlight w:val="yellow"/>
              </w:rPr>
              <w:t xml:space="preserve"> May</w:t>
            </w:r>
            <w:r w:rsidR="00D235A0" w:rsidRPr="00A31CB2">
              <w:rPr>
                <w:sz w:val="26"/>
                <w:highlight w:val="yellow"/>
              </w:rPr>
              <w:t>,</w:t>
            </w:r>
            <w:r w:rsidRPr="00A31CB2">
              <w:rPr>
                <w:sz w:val="26"/>
                <w:highlight w:val="yellow"/>
              </w:rPr>
              <w:t xml:space="preserve"> 2015</w:t>
            </w:r>
          </w:p>
        </w:tc>
      </w:tr>
    </w:tbl>
    <w:p w14:paraId="5BE8011D" w14:textId="77777777" w:rsidR="00254A76" w:rsidRDefault="00254A76" w:rsidP="00254A76">
      <w:pPr>
        <w:autoSpaceDE w:val="0"/>
        <w:autoSpaceDN w:val="0"/>
        <w:adjustRightInd w:val="0"/>
        <w:spacing w:line="240" w:lineRule="auto"/>
        <w:jc w:val="both"/>
      </w:pPr>
    </w:p>
    <w:p w14:paraId="6E7F9F1B" w14:textId="77777777" w:rsidR="00254A76" w:rsidRPr="00655F25" w:rsidRDefault="00254A76" w:rsidP="00254A76">
      <w:pPr>
        <w:autoSpaceDE w:val="0"/>
        <w:autoSpaceDN w:val="0"/>
        <w:adjustRightInd w:val="0"/>
        <w:spacing w:line="240" w:lineRule="auto"/>
        <w:jc w:val="both"/>
      </w:pPr>
      <w:r w:rsidRPr="00655F25">
        <w:t>Respected Sir,</w:t>
      </w:r>
    </w:p>
    <w:p w14:paraId="3107CC64" w14:textId="4A39EE25" w:rsidR="000F6A02" w:rsidRDefault="000F6A02" w:rsidP="00254A76">
      <w:pPr>
        <w:jc w:val="both"/>
        <w:rPr>
          <w:rFonts w:cstheme="minorHAnsi"/>
        </w:rPr>
      </w:pPr>
      <w:r w:rsidRPr="00985CAC">
        <w:rPr>
          <w:rFonts w:cstheme="minorHAnsi"/>
        </w:rPr>
        <w:t>With due respect, it is stated that “</w:t>
      </w:r>
      <w:r w:rsidRPr="00985CAC">
        <w:rPr>
          <w:rFonts w:cstheme="minorHAnsi"/>
          <w:b/>
        </w:rPr>
        <w:t>D</w:t>
      </w:r>
      <w:r w:rsidR="00A30854">
        <w:rPr>
          <w:rFonts w:cstheme="minorHAnsi"/>
          <w:b/>
        </w:rPr>
        <w:t>r</w:t>
      </w:r>
      <w:r w:rsidRPr="00985CAC">
        <w:rPr>
          <w:rFonts w:cstheme="minorHAnsi"/>
          <w:b/>
        </w:rPr>
        <w:t xml:space="preserve">. </w:t>
      </w:r>
      <w:r>
        <w:rPr>
          <w:rFonts w:cstheme="minorHAnsi"/>
          <w:b/>
        </w:rPr>
        <w:t>A</w:t>
      </w:r>
      <w:r w:rsidR="00A30854">
        <w:rPr>
          <w:rFonts w:cstheme="minorHAnsi"/>
          <w:b/>
        </w:rPr>
        <w:t>bc</w:t>
      </w:r>
      <w:r w:rsidRPr="00985CAC">
        <w:rPr>
          <w:rFonts w:cstheme="minorHAnsi"/>
          <w:b/>
        </w:rPr>
        <w:t xml:space="preserve">” </w:t>
      </w:r>
      <w:r w:rsidRPr="00985CAC">
        <w:rPr>
          <w:rFonts w:cstheme="minorHAnsi"/>
        </w:rPr>
        <w:t xml:space="preserve">student of </w:t>
      </w:r>
      <w:r w:rsidR="00724CAB">
        <w:rPr>
          <w:rFonts w:cstheme="minorHAnsi"/>
          <w:highlight w:val="yellow"/>
        </w:rPr>
        <w:t>EMBA/</w:t>
      </w:r>
      <w:r w:rsidR="00724CAB" w:rsidRPr="00724CAB">
        <w:rPr>
          <w:rFonts w:cstheme="minorHAnsi"/>
          <w:highlight w:val="yellow"/>
        </w:rPr>
        <w:t>MBA</w:t>
      </w:r>
      <w:r w:rsidRPr="00985CAC">
        <w:rPr>
          <w:rFonts w:cstheme="minorHAnsi"/>
        </w:rPr>
        <w:t xml:space="preserve"> </w:t>
      </w:r>
      <w:r w:rsidRPr="000F6A02">
        <w:rPr>
          <w:rFonts w:cstheme="minorHAnsi"/>
          <w:highlight w:val="yellow"/>
        </w:rPr>
        <w:t>Batch-III</w:t>
      </w:r>
      <w:r w:rsidRPr="00985CAC">
        <w:rPr>
          <w:rFonts w:cstheme="minorHAnsi"/>
        </w:rPr>
        <w:t xml:space="preserve"> completed </w:t>
      </w:r>
      <w:r w:rsidRPr="000F6A02">
        <w:rPr>
          <w:rFonts w:cstheme="minorHAnsi"/>
          <w:highlight w:val="yellow"/>
        </w:rPr>
        <w:t>her/his</w:t>
      </w:r>
      <w:r w:rsidRPr="00985CAC">
        <w:rPr>
          <w:rFonts w:cstheme="minorHAnsi"/>
        </w:rPr>
        <w:t xml:space="preserve"> all </w:t>
      </w:r>
      <w:r w:rsidRPr="000F6A02">
        <w:rPr>
          <w:rFonts w:cstheme="minorHAnsi"/>
          <w:highlight w:val="yellow"/>
        </w:rPr>
        <w:t>six</w:t>
      </w:r>
      <w:r w:rsidR="00DB5EFF">
        <w:rPr>
          <w:rFonts w:cstheme="minorHAnsi"/>
        </w:rPr>
        <w:t xml:space="preserve"> semesters</w:t>
      </w:r>
      <w:r w:rsidRPr="00985CAC">
        <w:rPr>
          <w:rFonts w:cstheme="minorHAnsi"/>
        </w:rPr>
        <w:t xml:space="preserve">. </w:t>
      </w:r>
      <w:r w:rsidRPr="000F6A02">
        <w:rPr>
          <w:rFonts w:cstheme="minorHAnsi"/>
          <w:highlight w:val="yellow"/>
        </w:rPr>
        <w:t>His</w:t>
      </w:r>
      <w:r>
        <w:rPr>
          <w:rFonts w:cstheme="minorHAnsi"/>
          <w:highlight w:val="yellow"/>
        </w:rPr>
        <w:t>/</w:t>
      </w:r>
      <w:r w:rsidRPr="000F6A02">
        <w:rPr>
          <w:rFonts w:cstheme="minorHAnsi"/>
          <w:highlight w:val="yellow"/>
        </w:rPr>
        <w:t>Her</w:t>
      </w:r>
      <w:r w:rsidRPr="000F6A02">
        <w:rPr>
          <w:rFonts w:cstheme="minorHAnsi"/>
        </w:rPr>
        <w:t xml:space="preserve"> research project </w:t>
      </w:r>
      <w:r>
        <w:rPr>
          <w:rFonts w:cstheme="minorHAnsi"/>
        </w:rPr>
        <w:t>has been</w:t>
      </w:r>
      <w:r w:rsidR="00A82056">
        <w:rPr>
          <w:rFonts w:cstheme="minorHAnsi"/>
        </w:rPr>
        <w:t xml:space="preserve"> </w:t>
      </w:r>
      <w:r>
        <w:rPr>
          <w:rFonts w:cstheme="minorHAnsi"/>
        </w:rPr>
        <w:t>evaluated</w:t>
      </w:r>
      <w:r w:rsidR="00A82056">
        <w:rPr>
          <w:rFonts w:cstheme="minorHAnsi"/>
        </w:rPr>
        <w:t xml:space="preserve"> and incorporate </w:t>
      </w:r>
      <w:r w:rsidR="002B06BB">
        <w:rPr>
          <w:rFonts w:cstheme="minorHAnsi"/>
        </w:rPr>
        <w:t xml:space="preserve">all </w:t>
      </w:r>
      <w:r w:rsidR="00E414EE">
        <w:rPr>
          <w:rFonts w:cstheme="minorHAnsi"/>
        </w:rPr>
        <w:t>correction</w:t>
      </w:r>
      <w:r w:rsidR="002B06BB">
        <w:rPr>
          <w:rFonts w:cstheme="minorHAnsi"/>
        </w:rPr>
        <w:t>s</w:t>
      </w:r>
      <w:r w:rsidRPr="000F6A02">
        <w:rPr>
          <w:rFonts w:cstheme="minorHAnsi"/>
        </w:rPr>
        <w:t>.</w:t>
      </w:r>
      <w:r w:rsidR="002D71B8">
        <w:rPr>
          <w:rFonts w:cstheme="minorHAnsi"/>
        </w:rPr>
        <w:t xml:space="preserve"> </w:t>
      </w:r>
      <w:r w:rsidR="0084238F" w:rsidRPr="006760E3">
        <w:rPr>
          <w:rFonts w:cstheme="minorHAnsi"/>
          <w:highlight w:val="yellow"/>
        </w:rPr>
        <w:t>He/She</w:t>
      </w:r>
      <w:r w:rsidR="0084238F">
        <w:rPr>
          <w:rFonts w:cstheme="minorHAnsi"/>
        </w:rPr>
        <w:t xml:space="preserve"> has successfully cleared </w:t>
      </w:r>
      <w:r w:rsidR="0084238F" w:rsidRPr="006760E3">
        <w:rPr>
          <w:rFonts w:cstheme="minorHAnsi"/>
          <w:highlight w:val="yellow"/>
        </w:rPr>
        <w:t>her/his</w:t>
      </w:r>
      <w:r w:rsidR="0084238F">
        <w:rPr>
          <w:rFonts w:cstheme="minorHAnsi"/>
        </w:rPr>
        <w:t xml:space="preserve"> all courses, comprehensive examination, </w:t>
      </w:r>
      <w:r w:rsidR="0084238F" w:rsidRPr="006D45F3">
        <w:rPr>
          <w:rFonts w:cstheme="minorHAnsi"/>
          <w:highlight w:val="yellow"/>
        </w:rPr>
        <w:t>GAT</w:t>
      </w:r>
      <w:r w:rsidR="0084238F">
        <w:rPr>
          <w:rFonts w:cstheme="minorHAnsi"/>
        </w:rPr>
        <w:t xml:space="preserve">. </w:t>
      </w:r>
      <w:r w:rsidR="0012766B" w:rsidRPr="0012766B">
        <w:rPr>
          <w:rFonts w:cstheme="minorHAnsi"/>
          <w:highlight w:val="yellow"/>
        </w:rPr>
        <w:t>She/He</w:t>
      </w:r>
      <w:r w:rsidR="0012766B">
        <w:rPr>
          <w:rFonts w:cstheme="minorHAnsi"/>
        </w:rPr>
        <w:t xml:space="preserve"> shared soft copy with scanned signature </w:t>
      </w:r>
      <w:r w:rsidR="00A82056">
        <w:rPr>
          <w:rFonts w:cstheme="minorHAnsi"/>
        </w:rPr>
        <w:t xml:space="preserve">and highlighted changes </w:t>
      </w:r>
      <w:r w:rsidR="0012766B">
        <w:rPr>
          <w:rFonts w:cstheme="minorHAnsi"/>
        </w:rPr>
        <w:t xml:space="preserve">via email. </w:t>
      </w:r>
      <w:r w:rsidR="002D71B8">
        <w:rPr>
          <w:rFonts w:cstheme="minorHAnsi"/>
        </w:rPr>
        <w:t xml:space="preserve">Please find the below </w:t>
      </w:r>
      <w:r w:rsidR="009A1FA3">
        <w:rPr>
          <w:rFonts w:cstheme="minorHAnsi"/>
        </w:rPr>
        <w:t xml:space="preserve">details and </w:t>
      </w:r>
      <w:r w:rsidR="0084238F">
        <w:rPr>
          <w:rFonts w:cstheme="minorHAnsi"/>
        </w:rPr>
        <w:t xml:space="preserve">attached relevant </w:t>
      </w:r>
      <w:r w:rsidR="002D71B8">
        <w:rPr>
          <w:rFonts w:cstheme="minorHAnsi"/>
        </w:rPr>
        <w:t xml:space="preserve">documents </w:t>
      </w:r>
      <w:r w:rsidR="0084238F">
        <w:rPr>
          <w:rFonts w:cstheme="minorHAnsi"/>
        </w:rPr>
        <w:t xml:space="preserve">with check list </w:t>
      </w:r>
      <w:r w:rsidR="002D71B8">
        <w:rPr>
          <w:rFonts w:cstheme="minorHAnsi"/>
        </w:rPr>
        <w:t>attached here with.</w:t>
      </w:r>
    </w:p>
    <w:tbl>
      <w:tblPr>
        <w:tblStyle w:val="TableGrid"/>
        <w:tblW w:w="10070" w:type="dxa"/>
        <w:jc w:val="center"/>
        <w:tblLook w:val="04A0" w:firstRow="1" w:lastRow="0" w:firstColumn="1" w:lastColumn="0" w:noHBand="0" w:noVBand="1"/>
      </w:tblPr>
      <w:tblGrid>
        <w:gridCol w:w="1118"/>
        <w:gridCol w:w="1002"/>
        <w:gridCol w:w="974"/>
        <w:gridCol w:w="946"/>
        <w:gridCol w:w="2792"/>
        <w:gridCol w:w="1802"/>
        <w:gridCol w:w="518"/>
        <w:gridCol w:w="918"/>
      </w:tblGrid>
      <w:tr w:rsidR="001E73F8" w14:paraId="5AF61263" w14:textId="77777777" w:rsidTr="00243DA9">
        <w:trPr>
          <w:jc w:val="center"/>
        </w:trPr>
        <w:tc>
          <w:tcPr>
            <w:tcW w:w="1390" w:type="dxa"/>
          </w:tcPr>
          <w:p w14:paraId="1338DC4B" w14:textId="77777777" w:rsidR="00243DA9" w:rsidRDefault="00243DA9" w:rsidP="0058607A">
            <w:pPr>
              <w:jc w:val="center"/>
            </w:pPr>
            <w:r>
              <w:t>Enrollment #</w:t>
            </w:r>
          </w:p>
        </w:tc>
        <w:tc>
          <w:tcPr>
            <w:tcW w:w="749" w:type="dxa"/>
          </w:tcPr>
          <w:p w14:paraId="0767D30F" w14:textId="77777777" w:rsidR="00243DA9" w:rsidRDefault="00243DA9" w:rsidP="0058607A">
            <w:pPr>
              <w:jc w:val="center"/>
            </w:pPr>
            <w:commentRangeStart w:id="0"/>
            <w:r>
              <w:t>Name</w:t>
            </w:r>
            <w:commentRangeEnd w:id="0"/>
            <w:r w:rsidR="00546866">
              <w:rPr>
                <w:rStyle w:val="CommentReference"/>
                <w:rFonts w:eastAsiaTheme="minorHAnsi"/>
              </w:rPr>
              <w:commentReference w:id="0"/>
            </w:r>
          </w:p>
        </w:tc>
        <w:tc>
          <w:tcPr>
            <w:tcW w:w="1164" w:type="dxa"/>
          </w:tcPr>
          <w:p w14:paraId="0D2AB573" w14:textId="57A58DF3" w:rsidR="00243DA9" w:rsidRDefault="00243DA9" w:rsidP="0058607A">
            <w:pPr>
              <w:jc w:val="center"/>
            </w:pPr>
            <w:commentRangeStart w:id="1"/>
            <w:r>
              <w:t>CGPA</w:t>
            </w:r>
            <w:commentRangeEnd w:id="1"/>
            <w:r w:rsidR="00866DE4">
              <w:rPr>
                <w:rStyle w:val="CommentReference"/>
                <w:rFonts w:eastAsiaTheme="minorHAnsi"/>
              </w:rPr>
              <w:commentReference w:id="1"/>
            </w:r>
          </w:p>
        </w:tc>
        <w:tc>
          <w:tcPr>
            <w:tcW w:w="1164" w:type="dxa"/>
          </w:tcPr>
          <w:p w14:paraId="3518A790" w14:textId="4DAD51DF" w:rsidR="00243DA9" w:rsidRDefault="00243DA9" w:rsidP="0058607A">
            <w:pPr>
              <w:jc w:val="center"/>
            </w:pPr>
            <w:r>
              <w:t>Supervisor</w:t>
            </w:r>
          </w:p>
        </w:tc>
        <w:tc>
          <w:tcPr>
            <w:tcW w:w="1769" w:type="dxa"/>
          </w:tcPr>
          <w:p w14:paraId="0DE1133C" w14:textId="77777777" w:rsidR="00243DA9" w:rsidRDefault="00243DA9" w:rsidP="0058607A">
            <w:pPr>
              <w:jc w:val="center"/>
            </w:pPr>
            <w:r>
              <w:t>Program Shift</w:t>
            </w:r>
          </w:p>
        </w:tc>
        <w:tc>
          <w:tcPr>
            <w:tcW w:w="2277" w:type="dxa"/>
          </w:tcPr>
          <w:p w14:paraId="0EABA90F" w14:textId="77777777" w:rsidR="00243DA9" w:rsidRDefault="00243DA9" w:rsidP="0058607A">
            <w:pPr>
              <w:jc w:val="center"/>
            </w:pPr>
            <w:r>
              <w:t>Subject</w:t>
            </w:r>
          </w:p>
        </w:tc>
        <w:tc>
          <w:tcPr>
            <w:tcW w:w="608" w:type="dxa"/>
          </w:tcPr>
          <w:p w14:paraId="6A816A21" w14:textId="77777777" w:rsidR="00243DA9" w:rsidRDefault="00243DA9" w:rsidP="0058607A">
            <w:pPr>
              <w:jc w:val="center"/>
            </w:pPr>
            <w:r>
              <w:t>Title</w:t>
            </w:r>
          </w:p>
        </w:tc>
        <w:tc>
          <w:tcPr>
            <w:tcW w:w="949" w:type="dxa"/>
          </w:tcPr>
          <w:p w14:paraId="01D17159" w14:textId="77777777" w:rsidR="00243DA9" w:rsidRDefault="00243DA9" w:rsidP="0058607A">
            <w:pPr>
              <w:jc w:val="center"/>
            </w:pPr>
            <w:r>
              <w:t xml:space="preserve">Defense </w:t>
            </w:r>
            <w:commentRangeStart w:id="2"/>
            <w:r>
              <w:t>Date</w:t>
            </w:r>
            <w:commentRangeEnd w:id="2"/>
            <w:r w:rsidR="00B9123D">
              <w:rPr>
                <w:rStyle w:val="CommentReference"/>
                <w:rFonts w:eastAsiaTheme="minorHAnsi"/>
              </w:rPr>
              <w:commentReference w:id="2"/>
            </w:r>
          </w:p>
        </w:tc>
      </w:tr>
      <w:tr w:rsidR="001E73F8" w14:paraId="417E3DF4" w14:textId="77777777" w:rsidTr="00243DA9">
        <w:trPr>
          <w:jc w:val="center"/>
        </w:trPr>
        <w:tc>
          <w:tcPr>
            <w:tcW w:w="1390" w:type="dxa"/>
          </w:tcPr>
          <w:p w14:paraId="2D2C3C81" w14:textId="77777777" w:rsidR="00243DA9" w:rsidRPr="00685548" w:rsidRDefault="00243DA9" w:rsidP="0058607A">
            <w:pPr>
              <w:jc w:val="center"/>
              <w:rPr>
                <w:highlight w:val="yellow"/>
              </w:rPr>
            </w:pPr>
            <w:r w:rsidRPr="00685548">
              <w:rPr>
                <w:highlight w:val="yellow"/>
              </w:rPr>
              <w:t>24/2011/012</w:t>
            </w:r>
          </w:p>
        </w:tc>
        <w:tc>
          <w:tcPr>
            <w:tcW w:w="749" w:type="dxa"/>
          </w:tcPr>
          <w:p w14:paraId="1519F7DC" w14:textId="77777777" w:rsidR="00243DA9" w:rsidRDefault="00243DA9" w:rsidP="0058607A">
            <w:pPr>
              <w:jc w:val="center"/>
            </w:pPr>
          </w:p>
        </w:tc>
        <w:tc>
          <w:tcPr>
            <w:tcW w:w="1164" w:type="dxa"/>
          </w:tcPr>
          <w:p w14:paraId="5281FDCA" w14:textId="77777777" w:rsidR="00243DA9" w:rsidRDefault="00243DA9" w:rsidP="0058607A">
            <w:pPr>
              <w:jc w:val="center"/>
            </w:pPr>
          </w:p>
        </w:tc>
        <w:tc>
          <w:tcPr>
            <w:tcW w:w="1164" w:type="dxa"/>
          </w:tcPr>
          <w:p w14:paraId="204661FB" w14:textId="3A7FC3A9" w:rsidR="00243DA9" w:rsidRDefault="00243DA9" w:rsidP="0058607A">
            <w:pPr>
              <w:jc w:val="center"/>
            </w:pPr>
          </w:p>
        </w:tc>
        <w:tc>
          <w:tcPr>
            <w:tcW w:w="1769" w:type="dxa"/>
          </w:tcPr>
          <w:p w14:paraId="4729905B" w14:textId="57F3F100" w:rsidR="00243DA9" w:rsidRPr="00546866" w:rsidRDefault="00243DA9" w:rsidP="0058607A">
            <w:pPr>
              <w:jc w:val="center"/>
              <w:rPr>
                <w:highlight w:val="yellow"/>
              </w:rPr>
            </w:pPr>
            <w:r w:rsidRPr="00546866">
              <w:rPr>
                <w:highlight w:val="yellow"/>
              </w:rPr>
              <w:t>Morning/Evening</w:t>
            </w:r>
            <w:r w:rsidR="00C2212A" w:rsidRPr="00546866">
              <w:rPr>
                <w:highlight w:val="yellow"/>
              </w:rPr>
              <w:t>/Weekend</w:t>
            </w:r>
            <w:r w:rsidR="001E73F8" w:rsidRPr="00546866">
              <w:rPr>
                <w:highlight w:val="yellow"/>
              </w:rPr>
              <w:t>/Distance Learning</w:t>
            </w:r>
          </w:p>
        </w:tc>
        <w:tc>
          <w:tcPr>
            <w:tcW w:w="2277" w:type="dxa"/>
          </w:tcPr>
          <w:p w14:paraId="2093D96A" w14:textId="77777777" w:rsidR="00243DA9" w:rsidRDefault="00243DA9" w:rsidP="0058607A">
            <w:pPr>
              <w:jc w:val="center"/>
            </w:pPr>
            <w:r w:rsidRPr="00C2212A">
              <w:rPr>
                <w:highlight w:val="yellow"/>
              </w:rPr>
              <w:t>Pharmaceutical/Health Care Management</w:t>
            </w:r>
          </w:p>
        </w:tc>
        <w:tc>
          <w:tcPr>
            <w:tcW w:w="608" w:type="dxa"/>
          </w:tcPr>
          <w:p w14:paraId="63086FA1" w14:textId="77777777" w:rsidR="00243DA9" w:rsidRDefault="00243DA9" w:rsidP="0058607A">
            <w:pPr>
              <w:jc w:val="center"/>
            </w:pPr>
          </w:p>
        </w:tc>
        <w:tc>
          <w:tcPr>
            <w:tcW w:w="949" w:type="dxa"/>
          </w:tcPr>
          <w:p w14:paraId="55AF4F33" w14:textId="77777777" w:rsidR="00243DA9" w:rsidRDefault="00243DA9" w:rsidP="0058607A">
            <w:pPr>
              <w:jc w:val="center"/>
            </w:pPr>
          </w:p>
        </w:tc>
      </w:tr>
    </w:tbl>
    <w:p w14:paraId="22A843E9" w14:textId="77777777" w:rsidR="00B3541E" w:rsidRDefault="00B3541E" w:rsidP="00B16923">
      <w:pPr>
        <w:spacing w:after="0"/>
        <w:jc w:val="both"/>
      </w:pPr>
    </w:p>
    <w:p w14:paraId="6CB9343E" w14:textId="458F39C6" w:rsidR="00254A76" w:rsidRPr="00655F25" w:rsidRDefault="00254A76" w:rsidP="00254A76">
      <w:pPr>
        <w:jc w:val="both"/>
      </w:pPr>
      <w:r w:rsidRPr="00655F25">
        <w:t xml:space="preserve">Please approve the </w:t>
      </w:r>
      <w:r>
        <w:t xml:space="preserve">project as </w:t>
      </w:r>
      <w:r w:rsidRPr="00655F25">
        <w:t xml:space="preserve">partial fulfillment of the requirement for the degree of </w:t>
      </w:r>
      <w:r w:rsidR="002D71B8" w:rsidRPr="00985CAC">
        <w:rPr>
          <w:rFonts w:cstheme="minorHAnsi"/>
        </w:rPr>
        <w:t xml:space="preserve">Master’s degree in </w:t>
      </w:r>
      <w:r w:rsidR="002D71B8" w:rsidRPr="002D71B8">
        <w:rPr>
          <w:rFonts w:cstheme="minorHAnsi"/>
          <w:highlight w:val="yellow"/>
        </w:rPr>
        <w:t>Health Professions Education</w:t>
      </w:r>
      <w:r w:rsidRPr="00655F25">
        <w:t xml:space="preserve">. </w:t>
      </w:r>
      <w:r w:rsidR="00685548" w:rsidRPr="00685548">
        <w:rPr>
          <w:color w:val="FF0000"/>
          <w:highlight w:val="yellow"/>
        </w:rPr>
        <w:t>(Note: Separate letter required for more than one candidate approvals)</w:t>
      </w:r>
    </w:p>
    <w:p w14:paraId="18162117" w14:textId="77777777" w:rsidR="00254A76" w:rsidRDefault="00254A76" w:rsidP="00254A76">
      <w:pPr>
        <w:autoSpaceDE w:val="0"/>
        <w:autoSpaceDN w:val="0"/>
        <w:adjustRightInd w:val="0"/>
        <w:jc w:val="both"/>
      </w:pPr>
      <w:r w:rsidRPr="00655F25">
        <w:t xml:space="preserve"> </w:t>
      </w:r>
    </w:p>
    <w:p w14:paraId="24003EDB" w14:textId="77777777" w:rsidR="00AF6CE6" w:rsidRPr="00655F25" w:rsidRDefault="00AF6CE6" w:rsidP="00AF6CE6">
      <w:pPr>
        <w:spacing w:after="0"/>
        <w:jc w:val="both"/>
      </w:pPr>
      <w:r w:rsidRPr="001F1C18">
        <w:rPr>
          <w:b/>
          <w:sz w:val="28"/>
          <w:highlight w:val="yellow"/>
        </w:rPr>
        <w:t xml:space="preserve">Dr. </w:t>
      </w:r>
      <w:r w:rsidR="001F1C18" w:rsidRPr="001F1C18">
        <w:rPr>
          <w:b/>
          <w:sz w:val="28"/>
          <w:highlight w:val="yellow"/>
        </w:rPr>
        <w:t>ABC</w:t>
      </w:r>
      <w:r w:rsidR="001F1C18">
        <w:rPr>
          <w:b/>
          <w:sz w:val="28"/>
        </w:rPr>
        <w:tab/>
      </w:r>
      <w:r w:rsidR="001F1C18"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 xml:space="preserve">       </w:t>
      </w:r>
      <w:r w:rsidRPr="00655F25">
        <w:rPr>
          <w:b/>
          <w:sz w:val="28"/>
          <w:u w:val="single"/>
        </w:rPr>
        <w:t xml:space="preserve">____________________________          </w:t>
      </w:r>
      <w:r w:rsidRPr="00655F25">
        <w:t xml:space="preserve">            </w:t>
      </w:r>
    </w:p>
    <w:p w14:paraId="387826AF" w14:textId="77777777" w:rsidR="00AF6CE6" w:rsidRPr="00655F25" w:rsidRDefault="002D71B8" w:rsidP="00AF6CE6">
      <w:pPr>
        <w:spacing w:after="0" w:line="240" w:lineRule="auto"/>
      </w:pPr>
      <w:r w:rsidRPr="002D71B8">
        <w:rPr>
          <w:highlight w:val="yellow"/>
        </w:rPr>
        <w:t>MHPE</w:t>
      </w:r>
      <w:r w:rsidR="00AF6CE6" w:rsidRPr="00655F25">
        <w:t xml:space="preserve"> Program Director                                                                     </w:t>
      </w:r>
      <w:r w:rsidR="00AF6CE6" w:rsidRPr="00655F25">
        <w:tab/>
      </w:r>
      <w:r w:rsidR="00AF6CE6">
        <w:t xml:space="preserve">      </w:t>
      </w:r>
      <w:r w:rsidR="00AF6CE6" w:rsidRPr="00655F25">
        <w:rPr>
          <w:b/>
          <w:sz w:val="28"/>
        </w:rPr>
        <w:t>Chairman</w:t>
      </w:r>
    </w:p>
    <w:p w14:paraId="7470DA38" w14:textId="0C2D8001" w:rsidR="00AF6CE6" w:rsidRPr="00655F25" w:rsidRDefault="00D76F22" w:rsidP="00AF6CE6">
      <w:pPr>
        <w:spacing w:after="0" w:line="240" w:lineRule="auto"/>
      </w:pPr>
      <w:r>
        <w:rPr>
          <w:highlight w:val="yellow"/>
        </w:rPr>
        <w:t>DIME</w:t>
      </w:r>
      <w:r w:rsidR="00AF6CE6" w:rsidRPr="001F1C18">
        <w:rPr>
          <w:highlight w:val="yellow"/>
        </w:rPr>
        <w:t>, DUHS</w:t>
      </w:r>
      <w:r w:rsidR="00AF6CE6" w:rsidRPr="00655F25">
        <w:t xml:space="preserve">.                </w:t>
      </w:r>
      <w:r w:rsidR="00AF6CE6">
        <w:t xml:space="preserve">                              </w:t>
      </w:r>
      <w:r w:rsidR="00AF6CE6">
        <w:tab/>
      </w:r>
      <w:r w:rsidR="00AF6CE6">
        <w:tab/>
      </w:r>
      <w:r w:rsidR="00CF0C3F">
        <w:tab/>
      </w:r>
      <w:r w:rsidR="00AF6CE6" w:rsidRPr="00655F25">
        <w:t xml:space="preserve">Board of Advanced Studies &amp; Research                                            </w:t>
      </w:r>
    </w:p>
    <w:p w14:paraId="28707D99" w14:textId="77777777" w:rsidR="00AF6CE6" w:rsidRDefault="00AF6CE6" w:rsidP="00AF6CE6">
      <w:pPr>
        <w:spacing w:after="0" w:line="240" w:lineRule="auto"/>
      </w:pPr>
      <w:r w:rsidRPr="00655F25">
        <w:t xml:space="preserve">                                                               </w:t>
      </w:r>
      <w:r w:rsidRPr="00655F25">
        <w:tab/>
      </w:r>
      <w:r w:rsidRPr="00655F25">
        <w:tab/>
        <w:t xml:space="preserve">          Dow University of Health Sciences, Karachi </w:t>
      </w:r>
    </w:p>
    <w:p w14:paraId="7E8F15BE" w14:textId="77777777" w:rsidR="00AF6CE6" w:rsidRDefault="00AF6CE6" w:rsidP="00AF6CE6">
      <w:pPr>
        <w:spacing w:after="0" w:line="240" w:lineRule="auto"/>
      </w:pPr>
    </w:p>
    <w:p w14:paraId="52421EF2" w14:textId="46B1B668" w:rsidR="00AF6CE6" w:rsidRPr="00EA2FB6" w:rsidRDefault="00AF6CE6" w:rsidP="00AF6CE6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Start w:id="3" w:name="_Hlk77929466"/>
      <w:r w:rsidR="00CC582A" w:rsidRPr="00760AC6">
        <w:rPr>
          <w:b/>
          <w:bCs/>
        </w:rPr>
        <w:t>Meeting #</w:t>
      </w:r>
      <w:r w:rsidR="00CC582A">
        <w:t xml:space="preserve"> ____ </w:t>
      </w:r>
      <w:r w:rsidRPr="005938C0">
        <w:rPr>
          <w:b/>
        </w:rPr>
        <w:t>Approval Date:</w:t>
      </w:r>
      <w:r>
        <w:t xml:space="preserve"> ________________</w:t>
      </w:r>
      <w:bookmarkEnd w:id="3"/>
    </w:p>
    <w:p w14:paraId="4DAA0CBE" w14:textId="77777777" w:rsidR="005F4BE4" w:rsidRPr="00EA2FB6" w:rsidRDefault="005F4BE4" w:rsidP="00AF6CE6">
      <w:pPr>
        <w:autoSpaceDE w:val="0"/>
        <w:autoSpaceDN w:val="0"/>
        <w:adjustRightInd w:val="0"/>
        <w:jc w:val="both"/>
        <w:rPr>
          <w:rFonts w:asciiTheme="majorBidi" w:hAnsiTheme="majorBidi" w:cstheme="majorBidi"/>
          <w:sz w:val="24"/>
          <w:szCs w:val="24"/>
        </w:rPr>
      </w:pPr>
    </w:p>
    <w:sectPr w:rsidR="005F4BE4" w:rsidRPr="00EA2FB6" w:rsidSect="00640D76">
      <w:headerReference w:type="default" r:id="rId11"/>
      <w:footerReference w:type="default" r:id="rId12"/>
      <w:pgSz w:w="12240" w:h="15840" w:code="1"/>
      <w:pgMar w:top="720" w:right="1080" w:bottom="720" w:left="1080" w:header="720" w:footer="432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Waqas Ahmad Farooqui" w:date="2021-09-03T00:03:00Z" w:initials="WAF">
    <w:p w14:paraId="44716AA9" w14:textId="31C68523" w:rsidR="00546866" w:rsidRDefault="00546866">
      <w:pPr>
        <w:pStyle w:val="CommentText"/>
      </w:pPr>
      <w:r>
        <w:rPr>
          <w:rStyle w:val="CommentReference"/>
        </w:rPr>
        <w:annotationRef/>
      </w:r>
      <w:r>
        <w:t>As per Enrolment Card</w:t>
      </w:r>
    </w:p>
  </w:comment>
  <w:comment w:id="1" w:author="Waqas Ahmad Farooqui" w:date="2021-09-03T00:02:00Z" w:initials="WAF">
    <w:p w14:paraId="3BDB952A" w14:textId="58E0212A" w:rsidR="00866DE4" w:rsidRPr="00866DE4" w:rsidRDefault="00866DE4">
      <w:pPr>
        <w:pStyle w:val="CommentText"/>
      </w:pPr>
      <w:r w:rsidRPr="00866DE4">
        <w:rPr>
          <w:rStyle w:val="CommentReference"/>
        </w:rPr>
        <w:annotationRef/>
      </w:r>
      <w:r w:rsidRPr="00866DE4">
        <w:t>Compute CGPA as per criteria uploaded online. You can consider new criteria if enrolment after 9</w:t>
      </w:r>
      <w:r w:rsidRPr="00866DE4">
        <w:rPr>
          <w:vertAlign w:val="superscript"/>
        </w:rPr>
        <w:t>th</w:t>
      </w:r>
      <w:r w:rsidRPr="00866DE4">
        <w:t xml:space="preserve"> May 2016</w:t>
      </w:r>
    </w:p>
  </w:comment>
  <w:comment w:id="2" w:author="Waqas Ahmad Farooqui" w:date="2021-09-02T23:53:00Z" w:initials="WAF">
    <w:p w14:paraId="002B1A20" w14:textId="779D6B16" w:rsidR="00B9123D" w:rsidRDefault="00B9123D">
      <w:pPr>
        <w:pStyle w:val="CommentText"/>
      </w:pPr>
      <w:r>
        <w:rPr>
          <w:rStyle w:val="CommentReference"/>
        </w:rPr>
        <w:annotationRef/>
      </w:r>
      <w:r>
        <w:t xml:space="preserve">Make sure the enrolment is valid till </w:t>
      </w:r>
      <w:r w:rsidR="00056A0B">
        <w:t xml:space="preserve">successful </w:t>
      </w:r>
      <w:r>
        <w:t>defense dat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716AA9" w15:done="0"/>
  <w15:commentEx w15:paraId="3BDB952A" w15:done="0"/>
  <w15:commentEx w15:paraId="002B1A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4DBE4EC" w16cex:dateUtc="2021-09-02T19:03:00Z"/>
  <w16cex:commentExtensible w16cex:durableId="24DBE49A" w16cex:dateUtc="2021-09-02T19:02:00Z"/>
  <w16cex:commentExtensible w16cex:durableId="24DBE286" w16cex:dateUtc="2021-09-02T18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716AA9" w16cid:durableId="24DBE4EC"/>
  <w16cid:commentId w16cid:paraId="3BDB952A" w16cid:durableId="24DBE49A"/>
  <w16cid:commentId w16cid:paraId="002B1A20" w16cid:durableId="24DBE28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74276" w14:textId="77777777" w:rsidR="00B722B9" w:rsidRDefault="00B722B9" w:rsidP="002C4498">
      <w:pPr>
        <w:spacing w:after="0" w:line="240" w:lineRule="auto"/>
      </w:pPr>
      <w:r>
        <w:separator/>
      </w:r>
    </w:p>
  </w:endnote>
  <w:endnote w:type="continuationSeparator" w:id="0">
    <w:p w14:paraId="571020E9" w14:textId="77777777" w:rsidR="00B722B9" w:rsidRDefault="00B722B9" w:rsidP="002C44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2AB27" w14:textId="77777777" w:rsidR="002C4498" w:rsidRDefault="00684303" w:rsidP="00684303">
    <w:pPr>
      <w:pStyle w:val="Footer"/>
      <w:tabs>
        <w:tab w:val="left" w:pos="5835"/>
        <w:tab w:val="center" w:pos="6845"/>
      </w:tabs>
      <w:ind w:left="-709"/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945D7" w14:textId="77777777" w:rsidR="00B722B9" w:rsidRDefault="00B722B9" w:rsidP="002C4498">
      <w:pPr>
        <w:spacing w:after="0" w:line="240" w:lineRule="auto"/>
      </w:pPr>
      <w:r>
        <w:separator/>
      </w:r>
    </w:p>
  </w:footnote>
  <w:footnote w:type="continuationSeparator" w:id="0">
    <w:p w14:paraId="37748032" w14:textId="77777777" w:rsidR="00B722B9" w:rsidRDefault="00B722B9" w:rsidP="002C44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83B5E" w14:textId="77777777" w:rsidR="00684303" w:rsidRDefault="001F1C18" w:rsidP="002C4498">
    <w:pPr>
      <w:pStyle w:val="Header"/>
      <w:ind w:left="142"/>
      <w:jc w:val="cen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89A00EF" wp14:editId="5722A651">
              <wp:simplePos x="0" y="0"/>
              <wp:positionH relativeFrom="margin">
                <wp:align>center</wp:align>
              </wp:positionH>
              <wp:positionV relativeFrom="paragraph">
                <wp:posOffset>-95250</wp:posOffset>
              </wp:positionV>
              <wp:extent cx="3200400" cy="2952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040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5354EE" w14:textId="77777777" w:rsidR="001F1C18" w:rsidRPr="001F1C18" w:rsidRDefault="001F1C18">
                          <w:pPr>
                            <w:rPr>
                              <w:b/>
                              <w:sz w:val="28"/>
                            </w:rPr>
                          </w:pPr>
                          <w:r w:rsidRPr="001F1C18">
                            <w:rPr>
                              <w:b/>
                              <w:sz w:val="28"/>
                            </w:rPr>
                            <w:t>Print on Institute/College Letter 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9A00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7.5pt;width:252pt;height:23.25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">
              <v:textbox>
                <w:txbxContent>
                  <w:p w14:paraId="675354EE" w14:textId="77777777" w:rsidR="001F1C18" w:rsidRPr="001F1C18" w:rsidRDefault="001F1C18">
                    <w:pPr>
                      <w:rPr>
                        <w:b/>
                        <w:sz w:val="28"/>
                      </w:rPr>
                    </w:pPr>
                    <w:r w:rsidRPr="001F1C18">
                      <w:rPr>
                        <w:b/>
                        <w:sz w:val="28"/>
                      </w:rPr>
                      <w:t>Print on Institute/College Letter Hea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37DA6F79" w14:textId="77777777" w:rsidR="007B430B" w:rsidRDefault="007B430B" w:rsidP="002C4498">
    <w:pPr>
      <w:pStyle w:val="Header"/>
      <w:ind w:left="142"/>
      <w:jc w:val="center"/>
    </w:pPr>
  </w:p>
  <w:p w14:paraId="51F34521" w14:textId="77777777" w:rsidR="002C4498" w:rsidRPr="002C4498" w:rsidRDefault="002C4498" w:rsidP="002C4498">
    <w:pPr>
      <w:pStyle w:val="Header"/>
      <w:ind w:left="142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059A"/>
    <w:multiLevelType w:val="hybridMultilevel"/>
    <w:tmpl w:val="2A382966"/>
    <w:lvl w:ilvl="0" w:tplc="7BCCC3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AECE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5019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1492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46A8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C29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843C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4A14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1636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766C67"/>
    <w:multiLevelType w:val="hybridMultilevel"/>
    <w:tmpl w:val="E1FAF164"/>
    <w:lvl w:ilvl="0" w:tplc="3112F2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FA9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663F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EA8E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EE43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6EBF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286D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245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5CC7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80263E"/>
    <w:multiLevelType w:val="hybridMultilevel"/>
    <w:tmpl w:val="C534DBA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122DD6"/>
    <w:multiLevelType w:val="hybridMultilevel"/>
    <w:tmpl w:val="9F343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B1EBA"/>
    <w:multiLevelType w:val="hybridMultilevel"/>
    <w:tmpl w:val="3D929B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75AD8"/>
    <w:multiLevelType w:val="hybridMultilevel"/>
    <w:tmpl w:val="A772525C"/>
    <w:lvl w:ilvl="0" w:tplc="E4984A5E">
      <w:start w:val="1"/>
      <w:numFmt w:val="bullet"/>
      <w:lvlText w:val="•"/>
      <w:lvlJc w:val="left"/>
      <w:pPr>
        <w:tabs>
          <w:tab w:val="num" w:pos="201"/>
        </w:tabs>
        <w:ind w:left="201" w:hanging="360"/>
      </w:pPr>
      <w:rPr>
        <w:rFonts w:ascii="Arial" w:hAnsi="Arial" w:hint="default"/>
      </w:rPr>
    </w:lvl>
    <w:lvl w:ilvl="1" w:tplc="6CDA5780" w:tentative="1">
      <w:start w:val="1"/>
      <w:numFmt w:val="bullet"/>
      <w:lvlText w:val="•"/>
      <w:lvlJc w:val="left"/>
      <w:pPr>
        <w:tabs>
          <w:tab w:val="num" w:pos="921"/>
        </w:tabs>
        <w:ind w:left="921" w:hanging="360"/>
      </w:pPr>
      <w:rPr>
        <w:rFonts w:ascii="Arial" w:hAnsi="Arial" w:hint="default"/>
      </w:rPr>
    </w:lvl>
    <w:lvl w:ilvl="2" w:tplc="44E0C94A" w:tentative="1">
      <w:start w:val="1"/>
      <w:numFmt w:val="bullet"/>
      <w:lvlText w:val="•"/>
      <w:lvlJc w:val="left"/>
      <w:pPr>
        <w:tabs>
          <w:tab w:val="num" w:pos="1641"/>
        </w:tabs>
        <w:ind w:left="1641" w:hanging="360"/>
      </w:pPr>
      <w:rPr>
        <w:rFonts w:ascii="Arial" w:hAnsi="Arial" w:hint="default"/>
      </w:rPr>
    </w:lvl>
    <w:lvl w:ilvl="3" w:tplc="AEF44828" w:tentative="1">
      <w:start w:val="1"/>
      <w:numFmt w:val="bullet"/>
      <w:lvlText w:val="•"/>
      <w:lvlJc w:val="left"/>
      <w:pPr>
        <w:tabs>
          <w:tab w:val="num" w:pos="2361"/>
        </w:tabs>
        <w:ind w:left="2361" w:hanging="360"/>
      </w:pPr>
      <w:rPr>
        <w:rFonts w:ascii="Arial" w:hAnsi="Arial" w:hint="default"/>
      </w:rPr>
    </w:lvl>
    <w:lvl w:ilvl="4" w:tplc="AEE03F10" w:tentative="1">
      <w:start w:val="1"/>
      <w:numFmt w:val="bullet"/>
      <w:lvlText w:val="•"/>
      <w:lvlJc w:val="left"/>
      <w:pPr>
        <w:tabs>
          <w:tab w:val="num" w:pos="3081"/>
        </w:tabs>
        <w:ind w:left="3081" w:hanging="360"/>
      </w:pPr>
      <w:rPr>
        <w:rFonts w:ascii="Arial" w:hAnsi="Arial" w:hint="default"/>
      </w:rPr>
    </w:lvl>
    <w:lvl w:ilvl="5" w:tplc="BEF2E506" w:tentative="1">
      <w:start w:val="1"/>
      <w:numFmt w:val="bullet"/>
      <w:lvlText w:val="•"/>
      <w:lvlJc w:val="left"/>
      <w:pPr>
        <w:tabs>
          <w:tab w:val="num" w:pos="3801"/>
        </w:tabs>
        <w:ind w:left="3801" w:hanging="360"/>
      </w:pPr>
      <w:rPr>
        <w:rFonts w:ascii="Arial" w:hAnsi="Arial" w:hint="default"/>
      </w:rPr>
    </w:lvl>
    <w:lvl w:ilvl="6" w:tplc="A05C6A5C" w:tentative="1">
      <w:start w:val="1"/>
      <w:numFmt w:val="bullet"/>
      <w:lvlText w:val="•"/>
      <w:lvlJc w:val="left"/>
      <w:pPr>
        <w:tabs>
          <w:tab w:val="num" w:pos="4521"/>
        </w:tabs>
        <w:ind w:left="4521" w:hanging="360"/>
      </w:pPr>
      <w:rPr>
        <w:rFonts w:ascii="Arial" w:hAnsi="Arial" w:hint="default"/>
      </w:rPr>
    </w:lvl>
    <w:lvl w:ilvl="7" w:tplc="A3B255FC" w:tentative="1">
      <w:start w:val="1"/>
      <w:numFmt w:val="bullet"/>
      <w:lvlText w:val="•"/>
      <w:lvlJc w:val="left"/>
      <w:pPr>
        <w:tabs>
          <w:tab w:val="num" w:pos="5241"/>
        </w:tabs>
        <w:ind w:left="5241" w:hanging="360"/>
      </w:pPr>
      <w:rPr>
        <w:rFonts w:ascii="Arial" w:hAnsi="Arial" w:hint="default"/>
      </w:rPr>
    </w:lvl>
    <w:lvl w:ilvl="8" w:tplc="0AF49342" w:tentative="1">
      <w:start w:val="1"/>
      <w:numFmt w:val="bullet"/>
      <w:lvlText w:val="•"/>
      <w:lvlJc w:val="left"/>
      <w:pPr>
        <w:tabs>
          <w:tab w:val="num" w:pos="5961"/>
        </w:tabs>
        <w:ind w:left="5961" w:hanging="360"/>
      </w:pPr>
      <w:rPr>
        <w:rFonts w:ascii="Arial" w:hAnsi="Arial" w:hint="default"/>
      </w:rPr>
    </w:lvl>
  </w:abstractNum>
  <w:abstractNum w:abstractNumId="6" w15:restartNumberingAfterBreak="0">
    <w:nsid w:val="1F220353"/>
    <w:multiLevelType w:val="hybridMultilevel"/>
    <w:tmpl w:val="55D2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BE0C9D"/>
    <w:multiLevelType w:val="hybridMultilevel"/>
    <w:tmpl w:val="49E67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851E0"/>
    <w:multiLevelType w:val="hybridMultilevel"/>
    <w:tmpl w:val="A836C2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B0F69CC"/>
    <w:multiLevelType w:val="hybridMultilevel"/>
    <w:tmpl w:val="EE8E435C"/>
    <w:lvl w:ilvl="0" w:tplc="AFBEA4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084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8A26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A0E5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F20D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3CCB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C6BE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5A7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BA24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FFD1A70"/>
    <w:multiLevelType w:val="hybridMultilevel"/>
    <w:tmpl w:val="C7BE405C"/>
    <w:lvl w:ilvl="0" w:tplc="533A32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16B4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ECF5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E26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E202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B8E1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184F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2C6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54C2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0216D5C"/>
    <w:multiLevelType w:val="hybridMultilevel"/>
    <w:tmpl w:val="4502EED8"/>
    <w:lvl w:ilvl="0" w:tplc="747079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8CC2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86C8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78C4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689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56C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0C05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68C7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D2BD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2ED320F"/>
    <w:multiLevelType w:val="hybridMultilevel"/>
    <w:tmpl w:val="3418F3BC"/>
    <w:lvl w:ilvl="0" w:tplc="0409000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8" w:hanging="360"/>
      </w:pPr>
      <w:rPr>
        <w:rFonts w:ascii="Wingdings" w:hAnsi="Wingdings" w:hint="default"/>
      </w:rPr>
    </w:lvl>
  </w:abstractNum>
  <w:abstractNum w:abstractNumId="13" w15:restartNumberingAfterBreak="0">
    <w:nsid w:val="46B72A99"/>
    <w:multiLevelType w:val="hybridMultilevel"/>
    <w:tmpl w:val="CDCECCCE"/>
    <w:lvl w:ilvl="0" w:tplc="F910A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6774BC"/>
    <w:multiLevelType w:val="hybridMultilevel"/>
    <w:tmpl w:val="5A7E186C"/>
    <w:lvl w:ilvl="0" w:tplc="3E5CBC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70DD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320E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AC7E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48DB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BC6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F2AB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1E43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B6E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BAA08CD"/>
    <w:multiLevelType w:val="hybridMultilevel"/>
    <w:tmpl w:val="DE2268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1C0CB2"/>
    <w:multiLevelType w:val="hybridMultilevel"/>
    <w:tmpl w:val="808842D6"/>
    <w:lvl w:ilvl="0" w:tplc="8BBE94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10A6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24D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6C60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C26C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C2E5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6ED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3E99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5030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CD251DD"/>
    <w:multiLevelType w:val="hybridMultilevel"/>
    <w:tmpl w:val="939AF7AA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50A22E4D"/>
    <w:multiLevelType w:val="hybridMultilevel"/>
    <w:tmpl w:val="F9302A3E"/>
    <w:lvl w:ilvl="0" w:tplc="EBC0A2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CA79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A2D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F223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1002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0E87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62F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125E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80D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20C6D82"/>
    <w:multiLevelType w:val="hybridMultilevel"/>
    <w:tmpl w:val="AE520C9E"/>
    <w:lvl w:ilvl="0" w:tplc="6F6CF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80652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A886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868E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9634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528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D00A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3230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2697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3E247F0"/>
    <w:multiLevelType w:val="hybridMultilevel"/>
    <w:tmpl w:val="F3047C7A"/>
    <w:lvl w:ilvl="0" w:tplc="E3F005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3ED2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5E2E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00E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4AE6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E6B9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EE6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0EE7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A8AB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31F58CC"/>
    <w:multiLevelType w:val="hybridMultilevel"/>
    <w:tmpl w:val="CA0E2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E3260"/>
    <w:multiLevelType w:val="hybridMultilevel"/>
    <w:tmpl w:val="AC025CF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C0C5B12"/>
    <w:multiLevelType w:val="hybridMultilevel"/>
    <w:tmpl w:val="F7564800"/>
    <w:lvl w:ilvl="0" w:tplc="83DE71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3235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401F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08AA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7E33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66E6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8086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BE73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7814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C140244"/>
    <w:multiLevelType w:val="hybridMultilevel"/>
    <w:tmpl w:val="0E9CB5FA"/>
    <w:lvl w:ilvl="0" w:tplc="DC0E7E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E9F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F498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E8E9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C9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34BE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D493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A41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CCD2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0011DF0"/>
    <w:multiLevelType w:val="hybridMultilevel"/>
    <w:tmpl w:val="61544C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8303B4"/>
    <w:multiLevelType w:val="hybridMultilevel"/>
    <w:tmpl w:val="7CB23718"/>
    <w:lvl w:ilvl="0" w:tplc="FD181D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46B8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6A5F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3454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403F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A64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1A8A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928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008A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29D4E1C"/>
    <w:multiLevelType w:val="hybridMultilevel"/>
    <w:tmpl w:val="B9EC31C6"/>
    <w:lvl w:ilvl="0" w:tplc="C73A88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EC26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8472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84C6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EA44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34CF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16A7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8A73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9C3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B7E5659"/>
    <w:multiLevelType w:val="hybridMultilevel"/>
    <w:tmpl w:val="C9CAFEBC"/>
    <w:lvl w:ilvl="0" w:tplc="37504FD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3904B8F8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71ECF61C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34C03736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59D00EC8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806E59E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4ABA28E2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B50E70CA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7256D6B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C5F0C84"/>
    <w:multiLevelType w:val="hybridMultilevel"/>
    <w:tmpl w:val="6706B20E"/>
    <w:lvl w:ilvl="0" w:tplc="35F45392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FE537F"/>
    <w:multiLevelType w:val="hybridMultilevel"/>
    <w:tmpl w:val="FBA213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3620B4"/>
    <w:multiLevelType w:val="hybridMultilevel"/>
    <w:tmpl w:val="B3B6F90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FCC0605"/>
    <w:multiLevelType w:val="hybridMultilevel"/>
    <w:tmpl w:val="CB4E06CC"/>
    <w:lvl w:ilvl="0" w:tplc="C5AA903C">
      <w:start w:val="1"/>
      <w:numFmt w:val="lowerRoman"/>
      <w:lvlText w:val="%1."/>
      <w:lvlJc w:val="left"/>
      <w:pPr>
        <w:ind w:left="1080" w:hanging="72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1481749">
    <w:abstractNumId w:val="3"/>
  </w:num>
  <w:num w:numId="2" w16cid:durableId="211894461">
    <w:abstractNumId w:val="2"/>
  </w:num>
  <w:num w:numId="3" w16cid:durableId="1353648164">
    <w:abstractNumId w:val="31"/>
  </w:num>
  <w:num w:numId="4" w16cid:durableId="1993829960">
    <w:abstractNumId w:val="7"/>
  </w:num>
  <w:num w:numId="5" w16cid:durableId="163059970">
    <w:abstractNumId w:val="22"/>
  </w:num>
  <w:num w:numId="6" w16cid:durableId="255292375">
    <w:abstractNumId w:val="21"/>
  </w:num>
  <w:num w:numId="7" w16cid:durableId="2079550782">
    <w:abstractNumId w:val="6"/>
  </w:num>
  <w:num w:numId="8" w16cid:durableId="131097141">
    <w:abstractNumId w:val="17"/>
  </w:num>
  <w:num w:numId="9" w16cid:durableId="1629623618">
    <w:abstractNumId w:val="8"/>
  </w:num>
  <w:num w:numId="10" w16cid:durableId="705526869">
    <w:abstractNumId w:val="19"/>
  </w:num>
  <w:num w:numId="11" w16cid:durableId="384991122">
    <w:abstractNumId w:val="14"/>
  </w:num>
  <w:num w:numId="12" w16cid:durableId="794106368">
    <w:abstractNumId w:val="27"/>
  </w:num>
  <w:num w:numId="13" w16cid:durableId="1690569536">
    <w:abstractNumId w:val="0"/>
  </w:num>
  <w:num w:numId="14" w16cid:durableId="1616404826">
    <w:abstractNumId w:val="23"/>
  </w:num>
  <w:num w:numId="15" w16cid:durableId="1074887553">
    <w:abstractNumId w:val="5"/>
  </w:num>
  <w:num w:numId="16" w16cid:durableId="928926499">
    <w:abstractNumId w:val="1"/>
  </w:num>
  <w:num w:numId="17" w16cid:durableId="936064303">
    <w:abstractNumId w:val="28"/>
  </w:num>
  <w:num w:numId="18" w16cid:durableId="55399462">
    <w:abstractNumId w:val="11"/>
  </w:num>
  <w:num w:numId="19" w16cid:durableId="1775006667">
    <w:abstractNumId w:val="9"/>
  </w:num>
  <w:num w:numId="20" w16cid:durableId="497112921">
    <w:abstractNumId w:val="18"/>
  </w:num>
  <w:num w:numId="21" w16cid:durableId="1427848926">
    <w:abstractNumId w:val="24"/>
  </w:num>
  <w:num w:numId="22" w16cid:durableId="1425767020">
    <w:abstractNumId w:val="26"/>
  </w:num>
  <w:num w:numId="23" w16cid:durableId="778452656">
    <w:abstractNumId w:val="10"/>
  </w:num>
  <w:num w:numId="24" w16cid:durableId="276645615">
    <w:abstractNumId w:val="16"/>
  </w:num>
  <w:num w:numId="25" w16cid:durableId="1745713837">
    <w:abstractNumId w:val="20"/>
  </w:num>
  <w:num w:numId="26" w16cid:durableId="890112859">
    <w:abstractNumId w:val="30"/>
  </w:num>
  <w:num w:numId="27" w16cid:durableId="968782891">
    <w:abstractNumId w:val="29"/>
  </w:num>
  <w:num w:numId="28" w16cid:durableId="1608535759">
    <w:abstractNumId w:val="15"/>
  </w:num>
  <w:num w:numId="29" w16cid:durableId="1313290492">
    <w:abstractNumId w:val="4"/>
  </w:num>
  <w:num w:numId="30" w16cid:durableId="1849323585">
    <w:abstractNumId w:val="25"/>
  </w:num>
  <w:num w:numId="31" w16cid:durableId="1691374320">
    <w:abstractNumId w:val="12"/>
  </w:num>
  <w:num w:numId="32" w16cid:durableId="881668106">
    <w:abstractNumId w:val="13"/>
  </w:num>
  <w:num w:numId="33" w16cid:durableId="298922365">
    <w:abstractNumId w:val="3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qas Ahmad Farooqui">
    <w15:presenceInfo w15:providerId="None" w15:userId="Waqas Ahmad Farooqu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LQwNLW0NDazsLBU0lEKTi0uzszPAykwrAUAUrpv4CwAAAA="/>
  </w:docVars>
  <w:rsids>
    <w:rsidRoot w:val="002C4498"/>
    <w:rsid w:val="00011C51"/>
    <w:rsid w:val="0003156F"/>
    <w:rsid w:val="00056A0B"/>
    <w:rsid w:val="00067E3C"/>
    <w:rsid w:val="00067EF5"/>
    <w:rsid w:val="000878C0"/>
    <w:rsid w:val="00097321"/>
    <w:rsid w:val="000C633A"/>
    <w:rsid w:val="000F2A36"/>
    <w:rsid w:val="000F360C"/>
    <w:rsid w:val="000F4265"/>
    <w:rsid w:val="000F6A02"/>
    <w:rsid w:val="0012766B"/>
    <w:rsid w:val="00134D05"/>
    <w:rsid w:val="00135CDA"/>
    <w:rsid w:val="001476D4"/>
    <w:rsid w:val="00152279"/>
    <w:rsid w:val="0016371B"/>
    <w:rsid w:val="0017222C"/>
    <w:rsid w:val="00172645"/>
    <w:rsid w:val="001A3B2B"/>
    <w:rsid w:val="001B5984"/>
    <w:rsid w:val="001B7555"/>
    <w:rsid w:val="001E73F8"/>
    <w:rsid w:val="001F1C18"/>
    <w:rsid w:val="00220A53"/>
    <w:rsid w:val="00243DA9"/>
    <w:rsid w:val="00250306"/>
    <w:rsid w:val="00254A76"/>
    <w:rsid w:val="00254C86"/>
    <w:rsid w:val="002602CB"/>
    <w:rsid w:val="0027017C"/>
    <w:rsid w:val="00281138"/>
    <w:rsid w:val="00292C91"/>
    <w:rsid w:val="002977F3"/>
    <w:rsid w:val="002A05C6"/>
    <w:rsid w:val="002A3985"/>
    <w:rsid w:val="002B06BB"/>
    <w:rsid w:val="002C4498"/>
    <w:rsid w:val="002D17CF"/>
    <w:rsid w:val="002D71B8"/>
    <w:rsid w:val="0030708A"/>
    <w:rsid w:val="00321D67"/>
    <w:rsid w:val="003318A9"/>
    <w:rsid w:val="00351862"/>
    <w:rsid w:val="00351A68"/>
    <w:rsid w:val="00376611"/>
    <w:rsid w:val="003945EB"/>
    <w:rsid w:val="00397AFC"/>
    <w:rsid w:val="003C6798"/>
    <w:rsid w:val="003D4796"/>
    <w:rsid w:val="003D692E"/>
    <w:rsid w:val="004204FB"/>
    <w:rsid w:val="00484C24"/>
    <w:rsid w:val="00486AFD"/>
    <w:rsid w:val="004950A6"/>
    <w:rsid w:val="004B4D29"/>
    <w:rsid w:val="004C5AFE"/>
    <w:rsid w:val="004E52AC"/>
    <w:rsid w:val="0050074A"/>
    <w:rsid w:val="00526286"/>
    <w:rsid w:val="00526A9D"/>
    <w:rsid w:val="00546866"/>
    <w:rsid w:val="00551940"/>
    <w:rsid w:val="005624D3"/>
    <w:rsid w:val="0057055D"/>
    <w:rsid w:val="00580817"/>
    <w:rsid w:val="00585E67"/>
    <w:rsid w:val="00586025"/>
    <w:rsid w:val="005A2DB1"/>
    <w:rsid w:val="005A68A3"/>
    <w:rsid w:val="005E1769"/>
    <w:rsid w:val="005F4BE4"/>
    <w:rsid w:val="006022CC"/>
    <w:rsid w:val="00623D63"/>
    <w:rsid w:val="00627004"/>
    <w:rsid w:val="00640D76"/>
    <w:rsid w:val="00644160"/>
    <w:rsid w:val="00667E4E"/>
    <w:rsid w:val="006760E3"/>
    <w:rsid w:val="00684303"/>
    <w:rsid w:val="00685548"/>
    <w:rsid w:val="0068705C"/>
    <w:rsid w:val="006D45F3"/>
    <w:rsid w:val="006E3B1B"/>
    <w:rsid w:val="006E526D"/>
    <w:rsid w:val="006F3CD2"/>
    <w:rsid w:val="00701473"/>
    <w:rsid w:val="00723DDB"/>
    <w:rsid w:val="00724CAB"/>
    <w:rsid w:val="00760AC6"/>
    <w:rsid w:val="00784B47"/>
    <w:rsid w:val="007954C1"/>
    <w:rsid w:val="007B430B"/>
    <w:rsid w:val="007E7E45"/>
    <w:rsid w:val="007F6348"/>
    <w:rsid w:val="00823D18"/>
    <w:rsid w:val="00836327"/>
    <w:rsid w:val="0084238F"/>
    <w:rsid w:val="00846EF0"/>
    <w:rsid w:val="00861586"/>
    <w:rsid w:val="0086442C"/>
    <w:rsid w:val="00866DE4"/>
    <w:rsid w:val="0087341D"/>
    <w:rsid w:val="008B6769"/>
    <w:rsid w:val="008B7E67"/>
    <w:rsid w:val="008C1F82"/>
    <w:rsid w:val="008D01E2"/>
    <w:rsid w:val="008E0C8A"/>
    <w:rsid w:val="008E3DA3"/>
    <w:rsid w:val="008F3938"/>
    <w:rsid w:val="00913E7B"/>
    <w:rsid w:val="00947538"/>
    <w:rsid w:val="009534D1"/>
    <w:rsid w:val="00991EF0"/>
    <w:rsid w:val="009A1FA3"/>
    <w:rsid w:val="009A254F"/>
    <w:rsid w:val="009F6882"/>
    <w:rsid w:val="00A00B76"/>
    <w:rsid w:val="00A30854"/>
    <w:rsid w:val="00A31CB2"/>
    <w:rsid w:val="00A42051"/>
    <w:rsid w:val="00A460A0"/>
    <w:rsid w:val="00A567BF"/>
    <w:rsid w:val="00A82056"/>
    <w:rsid w:val="00A96991"/>
    <w:rsid w:val="00AA5F69"/>
    <w:rsid w:val="00AE6989"/>
    <w:rsid w:val="00AF6CE6"/>
    <w:rsid w:val="00B01926"/>
    <w:rsid w:val="00B16923"/>
    <w:rsid w:val="00B3541E"/>
    <w:rsid w:val="00B46797"/>
    <w:rsid w:val="00B6539D"/>
    <w:rsid w:val="00B722B9"/>
    <w:rsid w:val="00B9123D"/>
    <w:rsid w:val="00BC6D3F"/>
    <w:rsid w:val="00BD5CA7"/>
    <w:rsid w:val="00BF57AE"/>
    <w:rsid w:val="00C2212A"/>
    <w:rsid w:val="00C31994"/>
    <w:rsid w:val="00C35021"/>
    <w:rsid w:val="00C817EB"/>
    <w:rsid w:val="00C862D1"/>
    <w:rsid w:val="00CB11D9"/>
    <w:rsid w:val="00CC582A"/>
    <w:rsid w:val="00CF0C3F"/>
    <w:rsid w:val="00D04321"/>
    <w:rsid w:val="00D235A0"/>
    <w:rsid w:val="00D273CE"/>
    <w:rsid w:val="00D3654E"/>
    <w:rsid w:val="00D40904"/>
    <w:rsid w:val="00D56CBE"/>
    <w:rsid w:val="00D76F22"/>
    <w:rsid w:val="00DA4C97"/>
    <w:rsid w:val="00DA5E0D"/>
    <w:rsid w:val="00DB41F5"/>
    <w:rsid w:val="00DB5EFF"/>
    <w:rsid w:val="00DC41CF"/>
    <w:rsid w:val="00DC57BF"/>
    <w:rsid w:val="00DE7A3C"/>
    <w:rsid w:val="00DF1959"/>
    <w:rsid w:val="00DF6DD4"/>
    <w:rsid w:val="00E15D07"/>
    <w:rsid w:val="00E27E05"/>
    <w:rsid w:val="00E33046"/>
    <w:rsid w:val="00E414EE"/>
    <w:rsid w:val="00E443B2"/>
    <w:rsid w:val="00EA2FB6"/>
    <w:rsid w:val="00EB2E7E"/>
    <w:rsid w:val="00F20A55"/>
    <w:rsid w:val="00F33879"/>
    <w:rsid w:val="00F6107D"/>
    <w:rsid w:val="00F77469"/>
    <w:rsid w:val="00F96033"/>
    <w:rsid w:val="00F97435"/>
    <w:rsid w:val="00FD237A"/>
    <w:rsid w:val="00FD3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29BAD0"/>
  <w15:docId w15:val="{B9F4E562-3861-48D9-86A3-D1D1D23B2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BE4"/>
  </w:style>
  <w:style w:type="paragraph" w:styleId="Heading3">
    <w:name w:val="heading 3"/>
    <w:basedOn w:val="Normal"/>
    <w:next w:val="Normal"/>
    <w:link w:val="Heading3Char"/>
    <w:qFormat/>
    <w:rsid w:val="00254A76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i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4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498"/>
  </w:style>
  <w:style w:type="paragraph" w:styleId="Footer">
    <w:name w:val="footer"/>
    <w:basedOn w:val="Normal"/>
    <w:link w:val="FooterChar"/>
    <w:uiPriority w:val="99"/>
    <w:unhideWhenUsed/>
    <w:rsid w:val="002C4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498"/>
  </w:style>
  <w:style w:type="paragraph" w:styleId="BalloonText">
    <w:name w:val="Balloon Text"/>
    <w:basedOn w:val="Normal"/>
    <w:link w:val="BalloonTextChar"/>
    <w:uiPriority w:val="99"/>
    <w:semiHidden/>
    <w:unhideWhenUsed/>
    <w:rsid w:val="002C44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49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57AE"/>
    <w:pPr>
      <w:ind w:left="720"/>
      <w:contextualSpacing/>
    </w:pPr>
  </w:style>
  <w:style w:type="paragraph" w:styleId="NoSpacing">
    <w:name w:val="No Spacing"/>
    <w:uiPriority w:val="1"/>
    <w:qFormat/>
    <w:rsid w:val="00DC57BF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39"/>
    <w:rsid w:val="00DC57BF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602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254A76"/>
    <w:rPr>
      <w:rFonts w:ascii="Times New Roman" w:eastAsia="Times New Roman" w:hAnsi="Times New Roman" w:cs="Times New Roman"/>
      <w:b/>
      <w:i/>
      <w:sz w:val="28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912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12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12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1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12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93009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90353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375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741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41802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58627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358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7290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170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189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22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0305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410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459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2318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350074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764779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5397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752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6204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886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4114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4899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470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5896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066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018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8650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10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49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64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5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707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4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13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15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6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5543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1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26553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2428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2717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8185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37917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537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98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105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02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300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18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1059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806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728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8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30891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5199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06696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2192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5219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350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8993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441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695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402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32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889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69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7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1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17567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3020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776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872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7587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095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103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396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0233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815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883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268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4203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330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78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4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09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7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8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18687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4803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8237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1856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7723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097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870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931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441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104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670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667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655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35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47940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3930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7959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873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1824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8283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086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363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505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04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673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020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2198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590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19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4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8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4493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44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53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494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9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48275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18174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8439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30126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488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0423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957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6628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4194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291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0433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822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3613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93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0081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0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21458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82979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6375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30523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5740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2004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246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528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177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778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337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028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079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593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5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5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20834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4332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618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8590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280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68455">
          <w:marLeft w:val="44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813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606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6124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320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65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601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109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059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02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خياليہ">
  <a:themeElements>
    <a:clrScheme name="دفتر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دفتر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دفتر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Research Evaluation</cp:lastModifiedBy>
  <cp:revision>59</cp:revision>
  <cp:lastPrinted>2015-05-13T07:16:00Z</cp:lastPrinted>
  <dcterms:created xsi:type="dcterms:W3CDTF">2017-05-10T06:20:00Z</dcterms:created>
  <dcterms:modified xsi:type="dcterms:W3CDTF">2023-12-08T06:47:00Z</dcterms:modified>
</cp:coreProperties>
</file>